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606" w:type="dxa"/>
        <w:tblLook w:val="00A0" w:firstRow="1" w:lastRow="0" w:firstColumn="1" w:lastColumn="0" w:noHBand="0" w:noVBand="0"/>
      </w:tblPr>
      <w:tblGrid>
        <w:gridCol w:w="1656"/>
        <w:gridCol w:w="7950"/>
      </w:tblGrid>
      <w:tr w:rsidR="001A09A9" w:rsidRPr="0009007D" w:rsidTr="001A09A9">
        <w:trPr>
          <w:trHeight w:val="1306"/>
        </w:trPr>
        <w:tc>
          <w:tcPr>
            <w:tcW w:w="1656" w:type="dxa"/>
          </w:tcPr>
          <w:p w:rsidR="001A09A9" w:rsidRPr="0009007D" w:rsidRDefault="00FB1EF6" w:rsidP="001A09A9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4418D">
              <w:rPr>
                <w:noProof/>
              </w:rPr>
              <w:drawing>
                <wp:inline distT="0" distB="0" distL="0" distR="0" wp14:anchorId="74E796E9" wp14:editId="739552E4">
                  <wp:extent cx="866775" cy="866775"/>
                  <wp:effectExtent l="0" t="0" r="9525" b="9525"/>
                  <wp:docPr id="3" name="Resim 3" descr="C:\Users\yeni\Desktop\Dicle Yeni 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yeni\Desktop\Dicle Yeni 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6775" cy="866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bookmarkStart w:id="0" w:name="_GoBack"/>
            <w:bookmarkEnd w:id="0"/>
          </w:p>
        </w:tc>
        <w:tc>
          <w:tcPr>
            <w:tcW w:w="7950" w:type="dxa"/>
            <w:vAlign w:val="center"/>
          </w:tcPr>
          <w:p w:rsidR="001A09A9" w:rsidRPr="0009007D" w:rsidRDefault="001A09A9" w:rsidP="00B01712">
            <w:pPr>
              <w:spacing w:after="0" w:line="240" w:lineRule="auto"/>
              <w:ind w:left="-1656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b/>
                <w:sz w:val="24"/>
                <w:szCs w:val="24"/>
              </w:rPr>
              <w:t>TÜRKİYE CUMHURİYETİ</w:t>
            </w:r>
          </w:p>
          <w:p w:rsidR="001A09A9" w:rsidRPr="0009007D" w:rsidRDefault="001A09A9" w:rsidP="00B01712">
            <w:pPr>
              <w:spacing w:after="0" w:line="240" w:lineRule="auto"/>
              <w:ind w:left="-1656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b/>
                <w:sz w:val="24"/>
                <w:szCs w:val="24"/>
              </w:rPr>
              <w:t>DİCLE ÜNİVERSİTESİ</w:t>
            </w:r>
          </w:p>
          <w:p w:rsidR="001A09A9" w:rsidRPr="0009007D" w:rsidRDefault="001A09A9" w:rsidP="00B01712">
            <w:pPr>
              <w:spacing w:after="0" w:line="240" w:lineRule="auto"/>
              <w:ind w:left="-1656" w:right="-10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b/>
                <w:sz w:val="24"/>
                <w:szCs w:val="24"/>
              </w:rPr>
              <w:t>SAĞLIK BİLİMLERİ ENSTİTÜSÜ</w:t>
            </w:r>
          </w:p>
          <w:p w:rsidR="001A09A9" w:rsidRPr="0009007D" w:rsidRDefault="001A09A9" w:rsidP="001A09A9">
            <w:pPr>
              <w:ind w:left="-1733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</w:tbl>
    <w:p w:rsidR="001A09A9" w:rsidRPr="0009007D" w:rsidRDefault="001A09A9" w:rsidP="001A09A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9007D">
        <w:rPr>
          <w:rFonts w:ascii="Times New Roman" w:hAnsi="Times New Roman" w:cs="Times New Roman"/>
          <w:b/>
          <w:sz w:val="24"/>
          <w:szCs w:val="24"/>
        </w:rPr>
        <w:t>20</w:t>
      </w:r>
      <w:r w:rsidR="00C85CE3">
        <w:rPr>
          <w:rFonts w:ascii="Times New Roman" w:hAnsi="Times New Roman" w:cs="Times New Roman"/>
          <w:b/>
          <w:sz w:val="24"/>
          <w:szCs w:val="24"/>
        </w:rPr>
        <w:t>..</w:t>
      </w:r>
      <w:r w:rsidRPr="0009007D">
        <w:rPr>
          <w:rFonts w:ascii="Times New Roman" w:hAnsi="Times New Roman" w:cs="Times New Roman"/>
          <w:b/>
          <w:sz w:val="24"/>
          <w:szCs w:val="24"/>
        </w:rPr>
        <w:t>- 20</w:t>
      </w:r>
      <w:r w:rsidR="00C85CE3">
        <w:rPr>
          <w:rFonts w:ascii="Times New Roman" w:hAnsi="Times New Roman" w:cs="Times New Roman"/>
          <w:b/>
          <w:sz w:val="24"/>
          <w:szCs w:val="24"/>
        </w:rPr>
        <w:t>..</w:t>
      </w:r>
      <w:r w:rsidRPr="0009007D">
        <w:rPr>
          <w:rFonts w:ascii="Times New Roman" w:hAnsi="Times New Roman" w:cs="Times New Roman"/>
          <w:b/>
          <w:sz w:val="24"/>
          <w:szCs w:val="24"/>
        </w:rPr>
        <w:t>AKADEMİK YILI</w:t>
      </w:r>
    </w:p>
    <w:p w:rsidR="004A66E7" w:rsidRPr="0009007D" w:rsidRDefault="00C85CE3" w:rsidP="001A09A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……………………….. ANABİLİM DALI</w:t>
      </w:r>
    </w:p>
    <w:p w:rsidR="001A09A9" w:rsidRPr="0009007D" w:rsidRDefault="001A09A9" w:rsidP="004A66E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9007D">
        <w:rPr>
          <w:rFonts w:ascii="Times New Roman" w:hAnsi="Times New Roman" w:cs="Times New Roman"/>
          <w:b/>
          <w:sz w:val="24"/>
          <w:szCs w:val="24"/>
        </w:rPr>
        <w:t xml:space="preserve">TEZSİZ YÜKSEK LİSANS </w:t>
      </w:r>
      <w:r w:rsidR="00C26E3D" w:rsidRPr="0009007D">
        <w:rPr>
          <w:rFonts w:ascii="Times New Roman" w:hAnsi="Times New Roman" w:cs="Times New Roman"/>
          <w:b/>
          <w:sz w:val="24"/>
          <w:szCs w:val="24"/>
        </w:rPr>
        <w:t xml:space="preserve">DERS </w:t>
      </w:r>
      <w:r w:rsidRPr="0009007D">
        <w:rPr>
          <w:rFonts w:ascii="Times New Roman" w:hAnsi="Times New Roman" w:cs="Times New Roman"/>
          <w:b/>
          <w:sz w:val="24"/>
          <w:szCs w:val="24"/>
        </w:rPr>
        <w:t xml:space="preserve">BİLGİ PAKETİ </w:t>
      </w:r>
    </w:p>
    <w:p w:rsidR="001A09A9" w:rsidRPr="0009007D" w:rsidRDefault="001A09A9" w:rsidP="001A09A9">
      <w:pPr>
        <w:spacing w:after="0"/>
        <w:ind w:left="-709"/>
        <w:rPr>
          <w:rFonts w:ascii="Times New Roman" w:hAnsi="Times New Roman" w:cs="Times New Roman"/>
          <w:b/>
          <w:sz w:val="24"/>
          <w:szCs w:val="24"/>
        </w:rPr>
      </w:pPr>
      <w:r w:rsidRPr="0009007D">
        <w:rPr>
          <w:rFonts w:ascii="Times New Roman" w:hAnsi="Times New Roman" w:cs="Times New Roman"/>
          <w:b/>
          <w:sz w:val="24"/>
          <w:szCs w:val="24"/>
        </w:rPr>
        <w:t xml:space="preserve">Dersler - AKTS Kredileri </w:t>
      </w:r>
    </w:p>
    <w:tbl>
      <w:tblPr>
        <w:tblStyle w:val="TabloKlavuzu"/>
        <w:tblW w:w="9747" w:type="dxa"/>
        <w:tblInd w:w="-601" w:type="dxa"/>
        <w:tblLook w:val="04A0" w:firstRow="1" w:lastRow="0" w:firstColumn="1" w:lastColumn="0" w:noHBand="0" w:noVBand="1"/>
      </w:tblPr>
      <w:tblGrid>
        <w:gridCol w:w="1758"/>
        <w:gridCol w:w="2637"/>
        <w:gridCol w:w="167"/>
        <w:gridCol w:w="2411"/>
        <w:gridCol w:w="484"/>
        <w:gridCol w:w="484"/>
        <w:gridCol w:w="484"/>
        <w:gridCol w:w="1322"/>
      </w:tblGrid>
      <w:tr w:rsidR="001A09A9" w:rsidRPr="0009007D" w:rsidTr="001A09A9">
        <w:trPr>
          <w:trHeight w:val="344"/>
        </w:trPr>
        <w:tc>
          <w:tcPr>
            <w:tcW w:w="9747" w:type="dxa"/>
            <w:gridSpan w:val="8"/>
            <w:shd w:val="clear" w:color="auto" w:fill="C6D9F1" w:themeFill="text2" w:themeFillTint="33"/>
          </w:tcPr>
          <w:p w:rsidR="001A09A9" w:rsidRPr="0009007D" w:rsidRDefault="001A09A9" w:rsidP="001A09A9">
            <w:pPr>
              <w:pStyle w:val="ListeParagraf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b/>
                <w:sz w:val="24"/>
                <w:szCs w:val="24"/>
              </w:rPr>
              <w:t>Dönem Ders Planı                                                                       Ders Aşaması</w:t>
            </w:r>
          </w:p>
        </w:tc>
      </w:tr>
      <w:tr w:rsidR="001A09A9" w:rsidRPr="0009007D" w:rsidTr="001A09A9">
        <w:tc>
          <w:tcPr>
            <w:tcW w:w="1758" w:type="dxa"/>
            <w:shd w:val="clear" w:color="auto" w:fill="FBD4B4" w:themeFill="accent6" w:themeFillTint="66"/>
          </w:tcPr>
          <w:p w:rsidR="001A09A9" w:rsidRPr="0009007D" w:rsidRDefault="001A09A9" w:rsidP="001A09A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b/>
                <w:sz w:val="24"/>
                <w:szCs w:val="24"/>
              </w:rPr>
              <w:t>Ders Kodu</w:t>
            </w:r>
          </w:p>
        </w:tc>
        <w:tc>
          <w:tcPr>
            <w:tcW w:w="2637" w:type="dxa"/>
            <w:shd w:val="clear" w:color="auto" w:fill="FBD4B4" w:themeFill="accent6" w:themeFillTint="66"/>
          </w:tcPr>
          <w:p w:rsidR="001A09A9" w:rsidRPr="0009007D" w:rsidRDefault="001A09A9" w:rsidP="001A09A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b/>
                <w:sz w:val="24"/>
                <w:szCs w:val="24"/>
              </w:rPr>
              <w:t>Ders Adı</w:t>
            </w:r>
          </w:p>
        </w:tc>
        <w:tc>
          <w:tcPr>
            <w:tcW w:w="2578" w:type="dxa"/>
            <w:gridSpan w:val="2"/>
            <w:shd w:val="clear" w:color="auto" w:fill="FBD4B4" w:themeFill="accent6" w:themeFillTint="66"/>
          </w:tcPr>
          <w:p w:rsidR="001A09A9" w:rsidRPr="0009007D" w:rsidRDefault="001A09A9" w:rsidP="001A09A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b/>
                <w:sz w:val="24"/>
                <w:szCs w:val="24"/>
              </w:rPr>
              <w:t>Ders Durum</w:t>
            </w:r>
          </w:p>
        </w:tc>
        <w:tc>
          <w:tcPr>
            <w:tcW w:w="484" w:type="dxa"/>
            <w:shd w:val="clear" w:color="auto" w:fill="FBD4B4" w:themeFill="accent6" w:themeFillTint="66"/>
          </w:tcPr>
          <w:p w:rsidR="001A09A9" w:rsidRPr="0009007D" w:rsidRDefault="001A09A9" w:rsidP="001A09A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b/>
                <w:sz w:val="24"/>
                <w:szCs w:val="24"/>
              </w:rPr>
              <w:t>T</w:t>
            </w:r>
          </w:p>
        </w:tc>
        <w:tc>
          <w:tcPr>
            <w:tcW w:w="484" w:type="dxa"/>
            <w:shd w:val="clear" w:color="auto" w:fill="FBD4B4" w:themeFill="accent6" w:themeFillTint="66"/>
          </w:tcPr>
          <w:p w:rsidR="001A09A9" w:rsidRPr="0009007D" w:rsidRDefault="001A09A9" w:rsidP="001A09A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b/>
                <w:sz w:val="24"/>
                <w:szCs w:val="24"/>
              </w:rPr>
              <w:t>U</w:t>
            </w:r>
          </w:p>
        </w:tc>
        <w:tc>
          <w:tcPr>
            <w:tcW w:w="484" w:type="dxa"/>
            <w:shd w:val="clear" w:color="auto" w:fill="FBD4B4" w:themeFill="accent6" w:themeFillTint="66"/>
          </w:tcPr>
          <w:p w:rsidR="001A09A9" w:rsidRPr="0009007D" w:rsidRDefault="001A09A9" w:rsidP="001A09A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b/>
                <w:sz w:val="24"/>
                <w:szCs w:val="24"/>
              </w:rPr>
              <w:t>K</w:t>
            </w:r>
          </w:p>
        </w:tc>
        <w:tc>
          <w:tcPr>
            <w:tcW w:w="1322" w:type="dxa"/>
            <w:shd w:val="clear" w:color="auto" w:fill="FBD4B4" w:themeFill="accent6" w:themeFillTint="66"/>
          </w:tcPr>
          <w:p w:rsidR="001A09A9" w:rsidRPr="0009007D" w:rsidRDefault="001A09A9" w:rsidP="001A09A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b/>
                <w:sz w:val="24"/>
                <w:szCs w:val="24"/>
              </w:rPr>
              <w:t>AKTS</w:t>
            </w:r>
          </w:p>
        </w:tc>
      </w:tr>
      <w:tr w:rsidR="00D6364C" w:rsidRPr="0009007D" w:rsidTr="00B0760F">
        <w:tc>
          <w:tcPr>
            <w:tcW w:w="1758" w:type="dxa"/>
          </w:tcPr>
          <w:p w:rsidR="00D6364C" w:rsidRPr="00C85CE3" w:rsidRDefault="00D6364C" w:rsidP="00D636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</w:t>
            </w:r>
            <w:r w:rsidRPr="00C85CE3">
              <w:rPr>
                <w:sz w:val="24"/>
                <w:szCs w:val="24"/>
              </w:rPr>
              <w:t>BE-511</w:t>
            </w:r>
          </w:p>
        </w:tc>
        <w:tc>
          <w:tcPr>
            <w:tcW w:w="2637" w:type="dxa"/>
          </w:tcPr>
          <w:p w:rsidR="00D6364C" w:rsidRPr="00C85CE3" w:rsidRDefault="00D6364C" w:rsidP="00D6364C">
            <w:pPr>
              <w:rPr>
                <w:sz w:val="24"/>
                <w:szCs w:val="24"/>
              </w:rPr>
            </w:pPr>
            <w:r w:rsidRPr="00C85CE3">
              <w:rPr>
                <w:sz w:val="24"/>
                <w:szCs w:val="24"/>
              </w:rPr>
              <w:t>Bilimsel Araştırma Teknikleri ve Yayın Etiği</w:t>
            </w:r>
          </w:p>
        </w:tc>
        <w:tc>
          <w:tcPr>
            <w:tcW w:w="2578" w:type="dxa"/>
            <w:gridSpan w:val="2"/>
            <w:vAlign w:val="center"/>
          </w:tcPr>
          <w:p w:rsidR="00D6364C" w:rsidRPr="002B70F3" w:rsidRDefault="00D6364C" w:rsidP="00D6364C">
            <w:pPr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Zorunlu</w:t>
            </w:r>
          </w:p>
          <w:p w:rsidR="00D6364C" w:rsidRPr="002B70F3" w:rsidRDefault="00D6364C" w:rsidP="00D6364C">
            <w:pPr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(Ortak ders)</w:t>
            </w:r>
          </w:p>
        </w:tc>
        <w:tc>
          <w:tcPr>
            <w:tcW w:w="484" w:type="dxa"/>
            <w:vAlign w:val="center"/>
          </w:tcPr>
          <w:p w:rsidR="00D6364C" w:rsidRPr="002B70F3" w:rsidRDefault="00D6364C" w:rsidP="00D6364C">
            <w:pPr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3</w:t>
            </w:r>
          </w:p>
        </w:tc>
        <w:tc>
          <w:tcPr>
            <w:tcW w:w="484" w:type="dxa"/>
            <w:vAlign w:val="center"/>
          </w:tcPr>
          <w:p w:rsidR="00D6364C" w:rsidRPr="002B70F3" w:rsidRDefault="00D6364C" w:rsidP="00D6364C">
            <w:pPr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-</w:t>
            </w:r>
          </w:p>
        </w:tc>
        <w:tc>
          <w:tcPr>
            <w:tcW w:w="484" w:type="dxa"/>
            <w:vAlign w:val="center"/>
          </w:tcPr>
          <w:p w:rsidR="00D6364C" w:rsidRPr="002B70F3" w:rsidRDefault="00D6364C" w:rsidP="00D6364C">
            <w:pPr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3</w:t>
            </w:r>
          </w:p>
        </w:tc>
        <w:tc>
          <w:tcPr>
            <w:tcW w:w="1322" w:type="dxa"/>
            <w:vAlign w:val="center"/>
          </w:tcPr>
          <w:p w:rsidR="00D6364C" w:rsidRPr="002B70F3" w:rsidRDefault="00D6364C" w:rsidP="00D6364C">
            <w:pPr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6</w:t>
            </w:r>
          </w:p>
        </w:tc>
      </w:tr>
      <w:tr w:rsidR="002E2A97" w:rsidRPr="0009007D" w:rsidTr="00B0760F">
        <w:tc>
          <w:tcPr>
            <w:tcW w:w="1758" w:type="dxa"/>
          </w:tcPr>
          <w:p w:rsidR="002E2A97" w:rsidRPr="0009007D" w:rsidRDefault="002E2A97" w:rsidP="002E2A9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7" w:type="dxa"/>
          </w:tcPr>
          <w:p w:rsidR="002E2A97" w:rsidRPr="0009007D" w:rsidRDefault="002E2A97" w:rsidP="002E2A9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78" w:type="dxa"/>
            <w:gridSpan w:val="2"/>
            <w:vAlign w:val="center"/>
          </w:tcPr>
          <w:p w:rsidR="002E2A97" w:rsidRPr="0009007D" w:rsidRDefault="002E2A97" w:rsidP="00146B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2E2A97" w:rsidRPr="0009007D" w:rsidRDefault="002E2A97" w:rsidP="002E2A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2E2A97" w:rsidRPr="0009007D" w:rsidRDefault="002E2A97" w:rsidP="002E2A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2E2A97" w:rsidRPr="0009007D" w:rsidRDefault="002E2A97" w:rsidP="002E2A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  <w:vAlign w:val="center"/>
          </w:tcPr>
          <w:p w:rsidR="002E2A97" w:rsidRPr="0009007D" w:rsidRDefault="002E2A97" w:rsidP="002E2A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80C8A" w:rsidRPr="0009007D" w:rsidTr="00B0760F">
        <w:tc>
          <w:tcPr>
            <w:tcW w:w="1758" w:type="dxa"/>
          </w:tcPr>
          <w:p w:rsidR="00A80C8A" w:rsidRPr="0009007D" w:rsidRDefault="00A80C8A" w:rsidP="000867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7" w:type="dxa"/>
          </w:tcPr>
          <w:p w:rsidR="00A80C8A" w:rsidRPr="0009007D" w:rsidRDefault="00A80C8A" w:rsidP="000867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78" w:type="dxa"/>
            <w:gridSpan w:val="2"/>
            <w:vAlign w:val="center"/>
          </w:tcPr>
          <w:p w:rsidR="00A80C8A" w:rsidRPr="0009007D" w:rsidRDefault="00A80C8A" w:rsidP="000867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A80C8A" w:rsidRPr="0009007D" w:rsidRDefault="00A80C8A" w:rsidP="000867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A80C8A" w:rsidRPr="0009007D" w:rsidRDefault="00A80C8A" w:rsidP="000867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A80C8A" w:rsidRPr="0009007D" w:rsidRDefault="00A80C8A" w:rsidP="000867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  <w:vAlign w:val="center"/>
          </w:tcPr>
          <w:p w:rsidR="00A80C8A" w:rsidRPr="0009007D" w:rsidRDefault="00A80C8A" w:rsidP="000867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80C8A" w:rsidRPr="0009007D" w:rsidTr="00B0760F">
        <w:tc>
          <w:tcPr>
            <w:tcW w:w="1758" w:type="dxa"/>
          </w:tcPr>
          <w:p w:rsidR="00A80C8A" w:rsidRPr="0009007D" w:rsidRDefault="00A80C8A" w:rsidP="002E2A9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7" w:type="dxa"/>
          </w:tcPr>
          <w:p w:rsidR="00A80C8A" w:rsidRPr="0009007D" w:rsidRDefault="00A80C8A" w:rsidP="002E2A9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78" w:type="dxa"/>
            <w:gridSpan w:val="2"/>
            <w:vAlign w:val="center"/>
          </w:tcPr>
          <w:p w:rsidR="00A80C8A" w:rsidRPr="0009007D" w:rsidRDefault="00A80C8A" w:rsidP="00146B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A80C8A" w:rsidRPr="0009007D" w:rsidRDefault="00A80C8A" w:rsidP="002E2A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A80C8A" w:rsidRPr="0009007D" w:rsidRDefault="00A80C8A" w:rsidP="002E2A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A80C8A" w:rsidRPr="0009007D" w:rsidRDefault="00A80C8A" w:rsidP="002E2A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  <w:vAlign w:val="center"/>
          </w:tcPr>
          <w:p w:rsidR="00A80C8A" w:rsidRPr="0009007D" w:rsidRDefault="00A80C8A" w:rsidP="002E2A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80C8A" w:rsidRPr="0009007D" w:rsidTr="00B0760F">
        <w:tc>
          <w:tcPr>
            <w:tcW w:w="1758" w:type="dxa"/>
          </w:tcPr>
          <w:p w:rsidR="00A80C8A" w:rsidRPr="0009007D" w:rsidRDefault="00A80C8A" w:rsidP="003732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7" w:type="dxa"/>
          </w:tcPr>
          <w:p w:rsidR="00A80C8A" w:rsidRPr="0009007D" w:rsidRDefault="00A80C8A" w:rsidP="003732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78" w:type="dxa"/>
            <w:gridSpan w:val="2"/>
            <w:vAlign w:val="center"/>
          </w:tcPr>
          <w:p w:rsidR="00A80C8A" w:rsidRPr="0009007D" w:rsidRDefault="00A80C8A" w:rsidP="003732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A80C8A" w:rsidRPr="0009007D" w:rsidRDefault="00A80C8A" w:rsidP="003732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A80C8A" w:rsidRPr="0009007D" w:rsidRDefault="00A80C8A" w:rsidP="003732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A80C8A" w:rsidRPr="0009007D" w:rsidRDefault="00A80C8A" w:rsidP="003732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  <w:vAlign w:val="center"/>
          </w:tcPr>
          <w:p w:rsidR="00A80C8A" w:rsidRPr="0009007D" w:rsidRDefault="00A80C8A" w:rsidP="003732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80C8A" w:rsidRPr="0009007D" w:rsidTr="001C6906">
        <w:tc>
          <w:tcPr>
            <w:tcW w:w="1758" w:type="dxa"/>
          </w:tcPr>
          <w:p w:rsidR="00A80C8A" w:rsidRPr="0009007D" w:rsidRDefault="00A80C8A" w:rsidP="002E2A9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7" w:type="dxa"/>
          </w:tcPr>
          <w:p w:rsidR="00A80C8A" w:rsidRPr="0009007D" w:rsidRDefault="00A80C8A" w:rsidP="002E2A9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78" w:type="dxa"/>
            <w:gridSpan w:val="2"/>
            <w:vAlign w:val="center"/>
          </w:tcPr>
          <w:p w:rsidR="00A80C8A" w:rsidRPr="0009007D" w:rsidRDefault="00A80C8A" w:rsidP="002E2A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A80C8A" w:rsidRPr="0009007D" w:rsidRDefault="00A80C8A" w:rsidP="002E2A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A80C8A" w:rsidRPr="0009007D" w:rsidRDefault="00A80C8A" w:rsidP="002E2A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A80C8A" w:rsidRPr="0009007D" w:rsidRDefault="00A80C8A" w:rsidP="002E2A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  <w:vAlign w:val="center"/>
          </w:tcPr>
          <w:p w:rsidR="00A80C8A" w:rsidRPr="0009007D" w:rsidRDefault="00A80C8A" w:rsidP="002E2A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80C8A" w:rsidRPr="0009007D" w:rsidTr="001C6906">
        <w:tc>
          <w:tcPr>
            <w:tcW w:w="1758" w:type="dxa"/>
          </w:tcPr>
          <w:p w:rsidR="00A80C8A" w:rsidRPr="0009007D" w:rsidRDefault="00A80C8A" w:rsidP="0064596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7" w:type="dxa"/>
          </w:tcPr>
          <w:p w:rsidR="00A80C8A" w:rsidRPr="0009007D" w:rsidRDefault="00A80C8A" w:rsidP="002E2A9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78" w:type="dxa"/>
            <w:gridSpan w:val="2"/>
            <w:vAlign w:val="center"/>
          </w:tcPr>
          <w:p w:rsidR="00A80C8A" w:rsidRPr="0009007D" w:rsidRDefault="00A80C8A" w:rsidP="002E2A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A80C8A" w:rsidRPr="0009007D" w:rsidRDefault="00A80C8A" w:rsidP="002E2A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A80C8A" w:rsidRPr="0009007D" w:rsidRDefault="00A80C8A" w:rsidP="002E2A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A80C8A" w:rsidRPr="0009007D" w:rsidRDefault="00A80C8A" w:rsidP="002E2A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  <w:vAlign w:val="center"/>
          </w:tcPr>
          <w:p w:rsidR="00A80C8A" w:rsidRPr="0009007D" w:rsidRDefault="00A80C8A" w:rsidP="002E2A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F0C59" w:rsidRPr="0009007D" w:rsidTr="009736CA">
        <w:tc>
          <w:tcPr>
            <w:tcW w:w="1758" w:type="dxa"/>
          </w:tcPr>
          <w:p w:rsidR="000F0C59" w:rsidRPr="0009007D" w:rsidRDefault="000F0C59" w:rsidP="002A10AD">
            <w:pPr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637" w:type="dxa"/>
            <w:shd w:val="clear" w:color="auto" w:fill="auto"/>
          </w:tcPr>
          <w:p w:rsidR="000F0C59" w:rsidRPr="0009007D" w:rsidRDefault="000F0C59" w:rsidP="002A10AD">
            <w:pPr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578" w:type="dxa"/>
            <w:gridSpan w:val="2"/>
            <w:shd w:val="clear" w:color="auto" w:fill="auto"/>
            <w:vAlign w:val="center"/>
          </w:tcPr>
          <w:p w:rsidR="000F0C59" w:rsidRPr="0009007D" w:rsidRDefault="000F0C59" w:rsidP="002A10A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4" w:type="dxa"/>
            <w:shd w:val="clear" w:color="auto" w:fill="auto"/>
            <w:vAlign w:val="center"/>
          </w:tcPr>
          <w:p w:rsidR="000F0C59" w:rsidRPr="0009007D" w:rsidRDefault="000F0C59" w:rsidP="002A10A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4" w:type="dxa"/>
            <w:shd w:val="clear" w:color="auto" w:fill="auto"/>
            <w:vAlign w:val="center"/>
          </w:tcPr>
          <w:p w:rsidR="000F0C59" w:rsidRPr="0009007D" w:rsidRDefault="000F0C59" w:rsidP="002A10A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4" w:type="dxa"/>
            <w:shd w:val="clear" w:color="auto" w:fill="auto"/>
            <w:vAlign w:val="center"/>
          </w:tcPr>
          <w:p w:rsidR="000F0C59" w:rsidRPr="0009007D" w:rsidRDefault="000F0C59" w:rsidP="002A10A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22" w:type="dxa"/>
            <w:shd w:val="clear" w:color="auto" w:fill="auto"/>
            <w:vAlign w:val="center"/>
          </w:tcPr>
          <w:p w:rsidR="000F0C59" w:rsidRPr="0009007D" w:rsidRDefault="000F0C59" w:rsidP="002A10A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F0C59" w:rsidRPr="0009007D" w:rsidTr="001A09A9">
        <w:tc>
          <w:tcPr>
            <w:tcW w:w="6973" w:type="dxa"/>
            <w:gridSpan w:val="4"/>
            <w:vAlign w:val="center"/>
          </w:tcPr>
          <w:p w:rsidR="000F0C59" w:rsidRPr="0009007D" w:rsidRDefault="000F0C59" w:rsidP="002E2A9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b/>
                <w:sz w:val="24"/>
                <w:szCs w:val="24"/>
              </w:rPr>
              <w:t>Toplam:</w:t>
            </w:r>
          </w:p>
        </w:tc>
        <w:tc>
          <w:tcPr>
            <w:tcW w:w="484" w:type="dxa"/>
            <w:vAlign w:val="center"/>
          </w:tcPr>
          <w:p w:rsidR="000F0C59" w:rsidRPr="0009007D" w:rsidRDefault="000F0C59" w:rsidP="002E2A9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0F0C59" w:rsidRPr="0009007D" w:rsidRDefault="000F0C59" w:rsidP="002E2A9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0F0C59" w:rsidRPr="0009007D" w:rsidRDefault="000F0C59" w:rsidP="002E2A9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22" w:type="dxa"/>
            <w:vAlign w:val="center"/>
          </w:tcPr>
          <w:p w:rsidR="000F0C59" w:rsidRPr="0009007D" w:rsidRDefault="000F0C59" w:rsidP="002E2A9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F0C59" w:rsidRPr="0009007D" w:rsidTr="001A09A9">
        <w:trPr>
          <w:trHeight w:val="344"/>
        </w:trPr>
        <w:tc>
          <w:tcPr>
            <w:tcW w:w="9747" w:type="dxa"/>
            <w:gridSpan w:val="8"/>
            <w:shd w:val="clear" w:color="auto" w:fill="C6D9F1" w:themeFill="text2" w:themeFillTint="33"/>
            <w:vAlign w:val="center"/>
          </w:tcPr>
          <w:p w:rsidR="000F0C59" w:rsidRPr="0009007D" w:rsidRDefault="000F0C59" w:rsidP="002E2A97">
            <w:pPr>
              <w:pStyle w:val="ListeParagraf"/>
              <w:numPr>
                <w:ilvl w:val="0"/>
                <w:numId w:val="1"/>
              </w:numPr>
              <w:ind w:left="317" w:firstLine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b/>
                <w:sz w:val="24"/>
                <w:szCs w:val="24"/>
              </w:rPr>
              <w:t>Dönem Ders Planı                                                                       Ders Aşaması</w:t>
            </w:r>
          </w:p>
        </w:tc>
      </w:tr>
      <w:tr w:rsidR="000F0C59" w:rsidRPr="0009007D" w:rsidTr="001A09A9">
        <w:tc>
          <w:tcPr>
            <w:tcW w:w="1758" w:type="dxa"/>
            <w:shd w:val="clear" w:color="auto" w:fill="FBD4B4" w:themeFill="accent6" w:themeFillTint="66"/>
            <w:vAlign w:val="center"/>
          </w:tcPr>
          <w:p w:rsidR="000F0C59" w:rsidRPr="0009007D" w:rsidRDefault="000F0C59" w:rsidP="002E2A9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b/>
                <w:sz w:val="24"/>
                <w:szCs w:val="24"/>
              </w:rPr>
              <w:t>Ders Kodu</w:t>
            </w:r>
          </w:p>
        </w:tc>
        <w:tc>
          <w:tcPr>
            <w:tcW w:w="2804" w:type="dxa"/>
            <w:gridSpan w:val="2"/>
            <w:shd w:val="clear" w:color="auto" w:fill="FBD4B4" w:themeFill="accent6" w:themeFillTint="66"/>
            <w:vAlign w:val="center"/>
          </w:tcPr>
          <w:p w:rsidR="000F0C59" w:rsidRPr="0009007D" w:rsidRDefault="000F0C59" w:rsidP="002E2A9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b/>
                <w:sz w:val="24"/>
                <w:szCs w:val="24"/>
              </w:rPr>
              <w:t>Ders Adı</w:t>
            </w:r>
          </w:p>
        </w:tc>
        <w:tc>
          <w:tcPr>
            <w:tcW w:w="2411" w:type="dxa"/>
            <w:shd w:val="clear" w:color="auto" w:fill="FBD4B4" w:themeFill="accent6" w:themeFillTint="66"/>
            <w:vAlign w:val="center"/>
          </w:tcPr>
          <w:p w:rsidR="000F0C59" w:rsidRPr="0009007D" w:rsidRDefault="000F0C59" w:rsidP="002E2A9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b/>
                <w:sz w:val="24"/>
                <w:szCs w:val="24"/>
              </w:rPr>
              <w:t>Ders Durum</w:t>
            </w:r>
          </w:p>
        </w:tc>
        <w:tc>
          <w:tcPr>
            <w:tcW w:w="484" w:type="dxa"/>
            <w:shd w:val="clear" w:color="auto" w:fill="FBD4B4" w:themeFill="accent6" w:themeFillTint="66"/>
            <w:vAlign w:val="center"/>
          </w:tcPr>
          <w:p w:rsidR="000F0C59" w:rsidRPr="0009007D" w:rsidRDefault="000F0C59" w:rsidP="002E2A9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b/>
                <w:sz w:val="24"/>
                <w:szCs w:val="24"/>
              </w:rPr>
              <w:t>T</w:t>
            </w:r>
          </w:p>
        </w:tc>
        <w:tc>
          <w:tcPr>
            <w:tcW w:w="484" w:type="dxa"/>
            <w:shd w:val="clear" w:color="auto" w:fill="FBD4B4" w:themeFill="accent6" w:themeFillTint="66"/>
            <w:vAlign w:val="center"/>
          </w:tcPr>
          <w:p w:rsidR="000F0C59" w:rsidRPr="0009007D" w:rsidRDefault="000F0C59" w:rsidP="002E2A9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b/>
                <w:sz w:val="24"/>
                <w:szCs w:val="24"/>
              </w:rPr>
              <w:t>U</w:t>
            </w:r>
          </w:p>
        </w:tc>
        <w:tc>
          <w:tcPr>
            <w:tcW w:w="484" w:type="dxa"/>
            <w:shd w:val="clear" w:color="auto" w:fill="FBD4B4" w:themeFill="accent6" w:themeFillTint="66"/>
            <w:vAlign w:val="center"/>
          </w:tcPr>
          <w:p w:rsidR="000F0C59" w:rsidRPr="0009007D" w:rsidRDefault="000F0C59" w:rsidP="002E2A9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b/>
                <w:sz w:val="24"/>
                <w:szCs w:val="24"/>
              </w:rPr>
              <w:t>K</w:t>
            </w:r>
          </w:p>
        </w:tc>
        <w:tc>
          <w:tcPr>
            <w:tcW w:w="1322" w:type="dxa"/>
            <w:shd w:val="clear" w:color="auto" w:fill="FBD4B4" w:themeFill="accent6" w:themeFillTint="66"/>
            <w:vAlign w:val="center"/>
          </w:tcPr>
          <w:p w:rsidR="000F0C59" w:rsidRPr="0009007D" w:rsidRDefault="000F0C59" w:rsidP="002E2A9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b/>
                <w:sz w:val="24"/>
                <w:szCs w:val="24"/>
              </w:rPr>
              <w:t>AKTS</w:t>
            </w:r>
          </w:p>
        </w:tc>
      </w:tr>
      <w:tr w:rsidR="00312322" w:rsidRPr="0009007D" w:rsidTr="00A71E1A">
        <w:tc>
          <w:tcPr>
            <w:tcW w:w="1758" w:type="dxa"/>
          </w:tcPr>
          <w:p w:rsidR="00312322" w:rsidRPr="0009007D" w:rsidRDefault="00312322" w:rsidP="0031232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804" w:type="dxa"/>
            <w:gridSpan w:val="2"/>
            <w:vAlign w:val="center"/>
          </w:tcPr>
          <w:p w:rsidR="00312322" w:rsidRPr="0009007D" w:rsidRDefault="00312322" w:rsidP="003123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sz w:val="24"/>
                <w:szCs w:val="24"/>
              </w:rPr>
              <w:t>Dönem (Yarıyıl) Projesi dersi</w:t>
            </w:r>
          </w:p>
        </w:tc>
        <w:tc>
          <w:tcPr>
            <w:tcW w:w="2411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sz w:val="24"/>
                <w:szCs w:val="24"/>
              </w:rPr>
              <w:t>Zorunlu</w:t>
            </w:r>
          </w:p>
        </w:tc>
        <w:tc>
          <w:tcPr>
            <w:tcW w:w="484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84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84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322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</w:tr>
      <w:tr w:rsidR="00312322" w:rsidRPr="0009007D" w:rsidTr="008652C6">
        <w:tc>
          <w:tcPr>
            <w:tcW w:w="1758" w:type="dxa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4" w:type="dxa"/>
            <w:gridSpan w:val="2"/>
          </w:tcPr>
          <w:p w:rsidR="00312322" w:rsidRPr="0009007D" w:rsidRDefault="00312322" w:rsidP="0031232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1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12322" w:rsidRPr="0009007D" w:rsidTr="00F27CDD">
        <w:tc>
          <w:tcPr>
            <w:tcW w:w="1758" w:type="dxa"/>
          </w:tcPr>
          <w:p w:rsidR="00312322" w:rsidRPr="0009007D" w:rsidRDefault="00312322" w:rsidP="00312322">
            <w:pPr>
              <w:spacing w:line="276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04" w:type="dxa"/>
            <w:gridSpan w:val="2"/>
          </w:tcPr>
          <w:p w:rsidR="00312322" w:rsidRPr="0009007D" w:rsidRDefault="00312322" w:rsidP="0031232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411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12322" w:rsidRPr="0009007D" w:rsidTr="008652C6">
        <w:tc>
          <w:tcPr>
            <w:tcW w:w="1758" w:type="dxa"/>
          </w:tcPr>
          <w:p w:rsidR="00312322" w:rsidRPr="0009007D" w:rsidRDefault="00312322" w:rsidP="00312322">
            <w:pPr>
              <w:spacing w:line="276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04" w:type="dxa"/>
            <w:gridSpan w:val="2"/>
          </w:tcPr>
          <w:p w:rsidR="00312322" w:rsidRPr="0009007D" w:rsidRDefault="00312322" w:rsidP="0031232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411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12322" w:rsidRPr="0009007D" w:rsidTr="00533B5E">
        <w:tc>
          <w:tcPr>
            <w:tcW w:w="1758" w:type="dxa"/>
          </w:tcPr>
          <w:p w:rsidR="00312322" w:rsidRPr="0009007D" w:rsidRDefault="00312322" w:rsidP="00312322">
            <w:pPr>
              <w:spacing w:line="276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04" w:type="dxa"/>
            <w:gridSpan w:val="2"/>
          </w:tcPr>
          <w:p w:rsidR="00312322" w:rsidRPr="0009007D" w:rsidRDefault="00312322" w:rsidP="0031232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411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12322" w:rsidRPr="0009007D" w:rsidTr="005C0426">
        <w:tc>
          <w:tcPr>
            <w:tcW w:w="1758" w:type="dxa"/>
            <w:vAlign w:val="center"/>
          </w:tcPr>
          <w:p w:rsidR="00312322" w:rsidRPr="00200ADE" w:rsidRDefault="00312322" w:rsidP="00312322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04" w:type="dxa"/>
            <w:gridSpan w:val="2"/>
            <w:vAlign w:val="center"/>
          </w:tcPr>
          <w:p w:rsidR="00312322" w:rsidRPr="00200ADE" w:rsidRDefault="00312322" w:rsidP="00312322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11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312322" w:rsidRPr="00200ADE" w:rsidRDefault="00312322" w:rsidP="0031232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312322" w:rsidRPr="00200ADE" w:rsidRDefault="00312322" w:rsidP="0031232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312322" w:rsidRPr="00200ADE" w:rsidRDefault="00312322" w:rsidP="0031232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22" w:type="dxa"/>
            <w:vAlign w:val="center"/>
          </w:tcPr>
          <w:p w:rsidR="00312322" w:rsidRPr="00200ADE" w:rsidRDefault="00312322" w:rsidP="0031232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12322" w:rsidRPr="0009007D" w:rsidTr="008475A8">
        <w:tc>
          <w:tcPr>
            <w:tcW w:w="1758" w:type="dxa"/>
            <w:shd w:val="clear" w:color="auto" w:fill="auto"/>
          </w:tcPr>
          <w:p w:rsidR="00312322" w:rsidRPr="0009007D" w:rsidRDefault="00312322" w:rsidP="0031232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4" w:type="dxa"/>
            <w:gridSpan w:val="2"/>
            <w:shd w:val="clear" w:color="auto" w:fill="auto"/>
            <w:vAlign w:val="center"/>
          </w:tcPr>
          <w:p w:rsidR="00312322" w:rsidRPr="0009007D" w:rsidRDefault="00312322" w:rsidP="0031232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1" w:type="dxa"/>
            <w:shd w:val="clear" w:color="auto" w:fill="auto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shd w:val="clear" w:color="auto" w:fill="auto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shd w:val="clear" w:color="auto" w:fill="auto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shd w:val="clear" w:color="auto" w:fill="auto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  <w:shd w:val="clear" w:color="auto" w:fill="auto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12322" w:rsidRPr="0009007D" w:rsidTr="008475A8">
        <w:tc>
          <w:tcPr>
            <w:tcW w:w="1758" w:type="dxa"/>
            <w:shd w:val="clear" w:color="auto" w:fill="auto"/>
          </w:tcPr>
          <w:p w:rsidR="00312322" w:rsidRDefault="00312322" w:rsidP="0031232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4" w:type="dxa"/>
            <w:gridSpan w:val="2"/>
            <w:shd w:val="clear" w:color="auto" w:fill="auto"/>
            <w:vAlign w:val="center"/>
          </w:tcPr>
          <w:p w:rsidR="00312322" w:rsidRPr="0009007D" w:rsidRDefault="00312322" w:rsidP="0031232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1" w:type="dxa"/>
            <w:shd w:val="clear" w:color="auto" w:fill="auto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shd w:val="clear" w:color="auto" w:fill="auto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shd w:val="clear" w:color="auto" w:fill="auto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shd w:val="clear" w:color="auto" w:fill="auto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  <w:shd w:val="clear" w:color="auto" w:fill="auto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12322" w:rsidRPr="0009007D" w:rsidTr="001A09A9">
        <w:tc>
          <w:tcPr>
            <w:tcW w:w="6973" w:type="dxa"/>
            <w:gridSpan w:val="4"/>
            <w:vAlign w:val="center"/>
          </w:tcPr>
          <w:p w:rsidR="00312322" w:rsidRPr="0009007D" w:rsidRDefault="00312322" w:rsidP="0031232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oplam:</w:t>
            </w:r>
          </w:p>
        </w:tc>
        <w:tc>
          <w:tcPr>
            <w:tcW w:w="484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22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325235" w:rsidRPr="0009007D" w:rsidRDefault="001A09A9" w:rsidP="009214E5">
      <w:pPr>
        <w:ind w:left="-709"/>
        <w:rPr>
          <w:rFonts w:ascii="Times New Roman" w:hAnsi="Times New Roman" w:cs="Times New Roman"/>
          <w:sz w:val="24"/>
          <w:szCs w:val="24"/>
        </w:rPr>
      </w:pPr>
      <w:r w:rsidRPr="0009007D">
        <w:rPr>
          <w:rFonts w:ascii="Times New Roman" w:hAnsi="Times New Roman" w:cs="Times New Roman"/>
          <w:sz w:val="24"/>
          <w:szCs w:val="24"/>
        </w:rPr>
        <w:t>Not:</w:t>
      </w:r>
      <w:r w:rsidRPr="0009007D">
        <w:rPr>
          <w:rFonts w:ascii="Times New Roman" w:hAnsi="Times New Roman" w:cs="Times New Roman"/>
          <w:sz w:val="24"/>
          <w:szCs w:val="24"/>
        </w:rPr>
        <w:tab/>
      </w:r>
      <w:r w:rsidR="004F49AA" w:rsidRPr="0009007D">
        <w:rPr>
          <w:rFonts w:ascii="Times New Roman" w:hAnsi="Times New Roman" w:cs="Times New Roman"/>
          <w:sz w:val="24"/>
          <w:szCs w:val="24"/>
        </w:rPr>
        <w:t>Tezsiz yüksek lisans programı toplam 30 ulusal krediden ve 60AKTS’den az olmamak kaydıyla en az on ders ile yarıyıl projesi dersinden oluşur.</w:t>
      </w:r>
      <w:r w:rsidR="004F49AA" w:rsidRPr="0009007D">
        <w:rPr>
          <w:rFonts w:ascii="Times New Roman" w:hAnsi="Times New Roman" w:cs="Times New Roman"/>
          <w:sz w:val="24"/>
          <w:szCs w:val="24"/>
        </w:rPr>
        <w:tab/>
      </w:r>
      <w:r w:rsidRPr="0009007D">
        <w:rPr>
          <w:rFonts w:ascii="Times New Roman" w:hAnsi="Times New Roman" w:cs="Times New Roman"/>
          <w:sz w:val="24"/>
          <w:szCs w:val="24"/>
        </w:rPr>
        <w:tab/>
      </w:r>
    </w:p>
    <w:p w:rsidR="00325235" w:rsidRPr="0009007D" w:rsidRDefault="00325235">
      <w:pPr>
        <w:rPr>
          <w:rFonts w:ascii="Times New Roman" w:hAnsi="Times New Roman" w:cs="Times New Roman"/>
          <w:sz w:val="24"/>
          <w:szCs w:val="24"/>
        </w:rPr>
      </w:pPr>
    </w:p>
    <w:p w:rsidR="001A09A9" w:rsidRPr="0009007D" w:rsidRDefault="001A09A9">
      <w:pPr>
        <w:rPr>
          <w:rFonts w:ascii="Times New Roman" w:hAnsi="Times New Roman" w:cs="Times New Roman"/>
          <w:sz w:val="24"/>
          <w:szCs w:val="24"/>
        </w:rPr>
      </w:pPr>
    </w:p>
    <w:sectPr w:rsidR="001A09A9" w:rsidRPr="0009007D" w:rsidSect="0098402C">
      <w:pgSz w:w="11906" w:h="16838"/>
      <w:pgMar w:top="567" w:right="1418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6D06" w:rsidRDefault="00C06D06" w:rsidP="0098402C">
      <w:pPr>
        <w:spacing w:after="0" w:line="240" w:lineRule="auto"/>
      </w:pPr>
      <w:r>
        <w:separator/>
      </w:r>
    </w:p>
  </w:endnote>
  <w:endnote w:type="continuationSeparator" w:id="0">
    <w:p w:rsidR="00C06D06" w:rsidRDefault="00C06D06" w:rsidP="009840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6D06" w:rsidRDefault="00C06D06" w:rsidP="0098402C">
      <w:pPr>
        <w:spacing w:after="0" w:line="240" w:lineRule="auto"/>
      </w:pPr>
      <w:r>
        <w:separator/>
      </w:r>
    </w:p>
  </w:footnote>
  <w:footnote w:type="continuationSeparator" w:id="0">
    <w:p w:rsidR="00C06D06" w:rsidRDefault="00C06D06" w:rsidP="009840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5565EA"/>
    <w:multiLevelType w:val="hybridMultilevel"/>
    <w:tmpl w:val="91E0B60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DA5969"/>
    <w:multiLevelType w:val="hybridMultilevel"/>
    <w:tmpl w:val="9E3C047C"/>
    <w:lvl w:ilvl="0" w:tplc="8BCC9D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DE4A2C"/>
    <w:multiLevelType w:val="hybridMultilevel"/>
    <w:tmpl w:val="9318692A"/>
    <w:lvl w:ilvl="0" w:tplc="91D06B36">
      <w:start w:val="1"/>
      <w:numFmt w:val="decimal"/>
      <w:lvlText w:val="%1."/>
      <w:lvlJc w:val="left"/>
      <w:pPr>
        <w:ind w:left="-34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371" w:hanging="360"/>
      </w:pPr>
    </w:lvl>
    <w:lvl w:ilvl="2" w:tplc="041F001B" w:tentative="1">
      <w:start w:val="1"/>
      <w:numFmt w:val="lowerRoman"/>
      <w:lvlText w:val="%3."/>
      <w:lvlJc w:val="right"/>
      <w:pPr>
        <w:ind w:left="1091" w:hanging="180"/>
      </w:pPr>
    </w:lvl>
    <w:lvl w:ilvl="3" w:tplc="041F000F" w:tentative="1">
      <w:start w:val="1"/>
      <w:numFmt w:val="decimal"/>
      <w:lvlText w:val="%4."/>
      <w:lvlJc w:val="left"/>
      <w:pPr>
        <w:ind w:left="1811" w:hanging="360"/>
      </w:pPr>
    </w:lvl>
    <w:lvl w:ilvl="4" w:tplc="041F0019" w:tentative="1">
      <w:start w:val="1"/>
      <w:numFmt w:val="lowerLetter"/>
      <w:lvlText w:val="%5."/>
      <w:lvlJc w:val="left"/>
      <w:pPr>
        <w:ind w:left="2531" w:hanging="360"/>
      </w:pPr>
    </w:lvl>
    <w:lvl w:ilvl="5" w:tplc="041F001B" w:tentative="1">
      <w:start w:val="1"/>
      <w:numFmt w:val="lowerRoman"/>
      <w:lvlText w:val="%6."/>
      <w:lvlJc w:val="right"/>
      <w:pPr>
        <w:ind w:left="3251" w:hanging="180"/>
      </w:pPr>
    </w:lvl>
    <w:lvl w:ilvl="6" w:tplc="041F000F" w:tentative="1">
      <w:start w:val="1"/>
      <w:numFmt w:val="decimal"/>
      <w:lvlText w:val="%7."/>
      <w:lvlJc w:val="left"/>
      <w:pPr>
        <w:ind w:left="3971" w:hanging="360"/>
      </w:pPr>
    </w:lvl>
    <w:lvl w:ilvl="7" w:tplc="041F0019" w:tentative="1">
      <w:start w:val="1"/>
      <w:numFmt w:val="lowerLetter"/>
      <w:lvlText w:val="%8."/>
      <w:lvlJc w:val="left"/>
      <w:pPr>
        <w:ind w:left="4691" w:hanging="360"/>
      </w:pPr>
    </w:lvl>
    <w:lvl w:ilvl="8" w:tplc="041F001B" w:tentative="1">
      <w:start w:val="1"/>
      <w:numFmt w:val="lowerRoman"/>
      <w:lvlText w:val="%9."/>
      <w:lvlJc w:val="right"/>
      <w:pPr>
        <w:ind w:left="5411" w:hanging="180"/>
      </w:pPr>
    </w:lvl>
  </w:abstractNum>
  <w:abstractNum w:abstractNumId="3" w15:restartNumberingAfterBreak="0">
    <w:nsid w:val="3B9B6A3B"/>
    <w:multiLevelType w:val="hybridMultilevel"/>
    <w:tmpl w:val="91E0B60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B80BBF"/>
    <w:multiLevelType w:val="hybridMultilevel"/>
    <w:tmpl w:val="91E0B60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B97072"/>
    <w:multiLevelType w:val="hybridMultilevel"/>
    <w:tmpl w:val="D97049D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C133B9"/>
    <w:multiLevelType w:val="hybridMultilevel"/>
    <w:tmpl w:val="91E0B60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3745C2"/>
    <w:multiLevelType w:val="hybridMultilevel"/>
    <w:tmpl w:val="91E0B60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C36B67"/>
    <w:multiLevelType w:val="hybridMultilevel"/>
    <w:tmpl w:val="91E0B60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3"/>
  </w:num>
  <w:num w:numId="5">
    <w:abstractNumId w:val="0"/>
  </w:num>
  <w:num w:numId="6">
    <w:abstractNumId w:val="5"/>
  </w:num>
  <w:num w:numId="7">
    <w:abstractNumId w:val="1"/>
  </w:num>
  <w:num w:numId="8">
    <w:abstractNumId w:val="2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3tjQ1NzY2NTI3tTRU0lEKTi0uzszPAykwrAUADRVFniwAAAA="/>
  </w:docVars>
  <w:rsids>
    <w:rsidRoot w:val="008E5F50"/>
    <w:rsid w:val="00002440"/>
    <w:rsid w:val="000213FD"/>
    <w:rsid w:val="00076B0A"/>
    <w:rsid w:val="000840B4"/>
    <w:rsid w:val="0009007D"/>
    <w:rsid w:val="000B392B"/>
    <w:rsid w:val="000B39C9"/>
    <w:rsid w:val="000D529A"/>
    <w:rsid w:val="000E31B1"/>
    <w:rsid w:val="000E3DFE"/>
    <w:rsid w:val="000E5F5A"/>
    <w:rsid w:val="000F0C59"/>
    <w:rsid w:val="000F3B31"/>
    <w:rsid w:val="000F4F5B"/>
    <w:rsid w:val="0010224A"/>
    <w:rsid w:val="00102D53"/>
    <w:rsid w:val="001263D2"/>
    <w:rsid w:val="00133B7A"/>
    <w:rsid w:val="00144E85"/>
    <w:rsid w:val="00146299"/>
    <w:rsid w:val="0016500D"/>
    <w:rsid w:val="0019545F"/>
    <w:rsid w:val="001A09A9"/>
    <w:rsid w:val="001C730C"/>
    <w:rsid w:val="001D45A3"/>
    <w:rsid w:val="001E6CE4"/>
    <w:rsid w:val="001F3D4A"/>
    <w:rsid w:val="00255001"/>
    <w:rsid w:val="0026580A"/>
    <w:rsid w:val="002759F4"/>
    <w:rsid w:val="0029548C"/>
    <w:rsid w:val="002A0437"/>
    <w:rsid w:val="002A082D"/>
    <w:rsid w:val="002B2197"/>
    <w:rsid w:val="002E2A97"/>
    <w:rsid w:val="002E414A"/>
    <w:rsid w:val="00312322"/>
    <w:rsid w:val="00322061"/>
    <w:rsid w:val="00325235"/>
    <w:rsid w:val="00333966"/>
    <w:rsid w:val="0033624A"/>
    <w:rsid w:val="00365C0D"/>
    <w:rsid w:val="00375E06"/>
    <w:rsid w:val="003763D5"/>
    <w:rsid w:val="0039356D"/>
    <w:rsid w:val="003A736E"/>
    <w:rsid w:val="003C4E21"/>
    <w:rsid w:val="003E7D7B"/>
    <w:rsid w:val="00402F71"/>
    <w:rsid w:val="00404369"/>
    <w:rsid w:val="00425371"/>
    <w:rsid w:val="004323B0"/>
    <w:rsid w:val="004359D9"/>
    <w:rsid w:val="004419E5"/>
    <w:rsid w:val="004515C5"/>
    <w:rsid w:val="00457CF1"/>
    <w:rsid w:val="00464D44"/>
    <w:rsid w:val="004739B9"/>
    <w:rsid w:val="004769CD"/>
    <w:rsid w:val="004A66E7"/>
    <w:rsid w:val="004D3F47"/>
    <w:rsid w:val="004E25A9"/>
    <w:rsid w:val="004F1200"/>
    <w:rsid w:val="004F49AA"/>
    <w:rsid w:val="005021BE"/>
    <w:rsid w:val="00514C2E"/>
    <w:rsid w:val="00556DDA"/>
    <w:rsid w:val="0058635C"/>
    <w:rsid w:val="00596880"/>
    <w:rsid w:val="005A3F29"/>
    <w:rsid w:val="005A4F80"/>
    <w:rsid w:val="005A62AC"/>
    <w:rsid w:val="005B714C"/>
    <w:rsid w:val="005B7D97"/>
    <w:rsid w:val="005C53C6"/>
    <w:rsid w:val="005D3002"/>
    <w:rsid w:val="005D5245"/>
    <w:rsid w:val="005E64C3"/>
    <w:rsid w:val="006063EE"/>
    <w:rsid w:val="0062481F"/>
    <w:rsid w:val="0063736E"/>
    <w:rsid w:val="00644350"/>
    <w:rsid w:val="0064596B"/>
    <w:rsid w:val="006A46B3"/>
    <w:rsid w:val="006D47CE"/>
    <w:rsid w:val="006E0FEC"/>
    <w:rsid w:val="006E2A7B"/>
    <w:rsid w:val="006E56B1"/>
    <w:rsid w:val="006E5B52"/>
    <w:rsid w:val="00705D57"/>
    <w:rsid w:val="00715554"/>
    <w:rsid w:val="00726082"/>
    <w:rsid w:val="00727543"/>
    <w:rsid w:val="0072787C"/>
    <w:rsid w:val="00764AEA"/>
    <w:rsid w:val="007761FE"/>
    <w:rsid w:val="00781BBA"/>
    <w:rsid w:val="00792B34"/>
    <w:rsid w:val="007B691F"/>
    <w:rsid w:val="007C2AE1"/>
    <w:rsid w:val="007C2BDE"/>
    <w:rsid w:val="007D61C9"/>
    <w:rsid w:val="007E220B"/>
    <w:rsid w:val="007E5B82"/>
    <w:rsid w:val="007F0A6F"/>
    <w:rsid w:val="008143FD"/>
    <w:rsid w:val="00827659"/>
    <w:rsid w:val="0083148E"/>
    <w:rsid w:val="00835F0C"/>
    <w:rsid w:val="008475A8"/>
    <w:rsid w:val="008510EC"/>
    <w:rsid w:val="008A150A"/>
    <w:rsid w:val="008B2135"/>
    <w:rsid w:val="008E5E92"/>
    <w:rsid w:val="008E5F50"/>
    <w:rsid w:val="008F7C24"/>
    <w:rsid w:val="009214E5"/>
    <w:rsid w:val="009370B8"/>
    <w:rsid w:val="00965A83"/>
    <w:rsid w:val="009736CA"/>
    <w:rsid w:val="00977782"/>
    <w:rsid w:val="0098402C"/>
    <w:rsid w:val="00986DF5"/>
    <w:rsid w:val="00987D20"/>
    <w:rsid w:val="009A175D"/>
    <w:rsid w:val="009B0CC1"/>
    <w:rsid w:val="009D613C"/>
    <w:rsid w:val="009E15C3"/>
    <w:rsid w:val="009E60BC"/>
    <w:rsid w:val="009E6AA9"/>
    <w:rsid w:val="009F322E"/>
    <w:rsid w:val="009F63AF"/>
    <w:rsid w:val="00A227E2"/>
    <w:rsid w:val="00A2301F"/>
    <w:rsid w:val="00A260FC"/>
    <w:rsid w:val="00A40A09"/>
    <w:rsid w:val="00A43E03"/>
    <w:rsid w:val="00A46C5A"/>
    <w:rsid w:val="00A51904"/>
    <w:rsid w:val="00A67DAF"/>
    <w:rsid w:val="00A80C8A"/>
    <w:rsid w:val="00A90243"/>
    <w:rsid w:val="00A9047F"/>
    <w:rsid w:val="00A93B2F"/>
    <w:rsid w:val="00AE1446"/>
    <w:rsid w:val="00AE2902"/>
    <w:rsid w:val="00AF5AE2"/>
    <w:rsid w:val="00B01712"/>
    <w:rsid w:val="00B22542"/>
    <w:rsid w:val="00B27145"/>
    <w:rsid w:val="00B320B6"/>
    <w:rsid w:val="00B566FC"/>
    <w:rsid w:val="00B7661F"/>
    <w:rsid w:val="00B864F2"/>
    <w:rsid w:val="00B9116A"/>
    <w:rsid w:val="00BA0FF7"/>
    <w:rsid w:val="00BA57E5"/>
    <w:rsid w:val="00BB1CE1"/>
    <w:rsid w:val="00BB2590"/>
    <w:rsid w:val="00BD4ED7"/>
    <w:rsid w:val="00BE4D3D"/>
    <w:rsid w:val="00BF569D"/>
    <w:rsid w:val="00C06D06"/>
    <w:rsid w:val="00C07EEF"/>
    <w:rsid w:val="00C26D5D"/>
    <w:rsid w:val="00C26E3D"/>
    <w:rsid w:val="00C4097F"/>
    <w:rsid w:val="00C47C89"/>
    <w:rsid w:val="00C635D5"/>
    <w:rsid w:val="00C85CE3"/>
    <w:rsid w:val="00CA3D26"/>
    <w:rsid w:val="00CD389C"/>
    <w:rsid w:val="00CE0868"/>
    <w:rsid w:val="00D14D35"/>
    <w:rsid w:val="00D21130"/>
    <w:rsid w:val="00D32E5C"/>
    <w:rsid w:val="00D44ABC"/>
    <w:rsid w:val="00D6364C"/>
    <w:rsid w:val="00D66A12"/>
    <w:rsid w:val="00D8446A"/>
    <w:rsid w:val="00DA3FDB"/>
    <w:rsid w:val="00DE7542"/>
    <w:rsid w:val="00DE7DE8"/>
    <w:rsid w:val="00E022A0"/>
    <w:rsid w:val="00E26742"/>
    <w:rsid w:val="00E5001E"/>
    <w:rsid w:val="00E50BDE"/>
    <w:rsid w:val="00E51BAF"/>
    <w:rsid w:val="00E707A3"/>
    <w:rsid w:val="00E91403"/>
    <w:rsid w:val="00EA585C"/>
    <w:rsid w:val="00EB7AD8"/>
    <w:rsid w:val="00EC24B1"/>
    <w:rsid w:val="00EC5A09"/>
    <w:rsid w:val="00ED0173"/>
    <w:rsid w:val="00ED1B50"/>
    <w:rsid w:val="00EF670F"/>
    <w:rsid w:val="00EF7452"/>
    <w:rsid w:val="00F0154B"/>
    <w:rsid w:val="00F07DC9"/>
    <w:rsid w:val="00F117BA"/>
    <w:rsid w:val="00F417E5"/>
    <w:rsid w:val="00F47135"/>
    <w:rsid w:val="00F63883"/>
    <w:rsid w:val="00F90AEB"/>
    <w:rsid w:val="00F93EF7"/>
    <w:rsid w:val="00FB1EF6"/>
    <w:rsid w:val="00FC07EE"/>
    <w:rsid w:val="00FE4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678A538-F8A2-41D8-934E-2D76B9A1E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8E5F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8E5F50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semiHidden/>
    <w:unhideWhenUsed/>
    <w:rsid w:val="009840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98402C"/>
  </w:style>
  <w:style w:type="paragraph" w:styleId="AltBilgi">
    <w:name w:val="footer"/>
    <w:basedOn w:val="Normal"/>
    <w:link w:val="AltBilgiChar"/>
    <w:uiPriority w:val="99"/>
    <w:unhideWhenUsed/>
    <w:rsid w:val="009840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8402C"/>
  </w:style>
  <w:style w:type="paragraph" w:styleId="BalonMetni">
    <w:name w:val="Balloon Text"/>
    <w:basedOn w:val="Normal"/>
    <w:link w:val="BalonMetniChar"/>
    <w:uiPriority w:val="99"/>
    <w:semiHidden/>
    <w:unhideWhenUsed/>
    <w:rsid w:val="006443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4435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866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2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93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6947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772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7752D7C-8F6D-423D-87CF-F75DAE744C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33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nan</dc:creator>
  <cp:lastModifiedBy>yeni</cp:lastModifiedBy>
  <cp:revision>7</cp:revision>
  <cp:lastPrinted>2017-04-13T12:59:00Z</cp:lastPrinted>
  <dcterms:created xsi:type="dcterms:W3CDTF">2022-05-10T08:25:00Z</dcterms:created>
  <dcterms:modified xsi:type="dcterms:W3CDTF">2022-05-10T12:04:00Z</dcterms:modified>
</cp:coreProperties>
</file>